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9D849A" w14:textId="178B5C5B" w:rsidR="004422D5" w:rsidRDefault="007C0DD6">
      <w:pPr>
        <w:rPr>
          <w:sz w:val="28"/>
          <w:szCs w:val="28"/>
        </w:rPr>
      </w:pPr>
      <w:r>
        <w:rPr>
          <w:sz w:val="28"/>
          <w:szCs w:val="28"/>
        </w:rPr>
        <w:t>8.r</w:t>
      </w:r>
    </w:p>
    <w:p w14:paraId="5862CD19" w14:textId="542626E7" w:rsidR="007C0DD6" w:rsidRDefault="007C0DD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hrasal  verbs  3</w:t>
      </w:r>
    </w:p>
    <w:p w14:paraId="56AF3C9D" w14:textId="3F1A3D62" w:rsidR="007C0DD6" w:rsidRDefault="007C0DD6">
      <w:pPr>
        <w:rPr>
          <w:sz w:val="28"/>
          <w:szCs w:val="28"/>
        </w:rPr>
      </w:pPr>
      <w:r>
        <w:rPr>
          <w:sz w:val="28"/>
          <w:szCs w:val="28"/>
        </w:rPr>
        <w:t>04.06.2020.</w:t>
      </w:r>
    </w:p>
    <w:p w14:paraId="6CB1B044" w14:textId="77C40E78" w:rsidR="007C0DD6" w:rsidRDefault="007C0DD6">
      <w:pPr>
        <w:rPr>
          <w:sz w:val="28"/>
          <w:szCs w:val="28"/>
        </w:rPr>
      </w:pPr>
    </w:p>
    <w:p w14:paraId="376C15D8" w14:textId="1FC099BB" w:rsidR="007C0DD6" w:rsidRDefault="00B30371">
      <w:pPr>
        <w:rPr>
          <w:sz w:val="28"/>
          <w:szCs w:val="28"/>
        </w:rPr>
      </w:pPr>
      <w:r>
        <w:rPr>
          <w:sz w:val="28"/>
          <w:szCs w:val="28"/>
        </w:rPr>
        <w:t>Hello!</w:t>
      </w:r>
    </w:p>
    <w:p w14:paraId="3AD662F1" w14:textId="70C82F1E" w:rsidR="00B30371" w:rsidRDefault="00B30371">
      <w:pPr>
        <w:rPr>
          <w:sz w:val="28"/>
          <w:szCs w:val="28"/>
        </w:rPr>
      </w:pPr>
      <w:r>
        <w:rPr>
          <w:sz w:val="28"/>
          <w:szCs w:val="28"/>
        </w:rPr>
        <w:t xml:space="preserve">Good news!  Ovaj  bismo  tjedan  trebali  dovršiti  gradivo  iz  Engleskog.  Znači,  još  danas  i  sutra  aktivno  radimo,  a  od  sljedećeg  tjedna  slat  ću  vam  neke  opuštene  sadržaje  za  relaksaciju  pred  kraj. </w:t>
      </w:r>
      <w:r w:rsidRPr="00B30371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sz w:val="28"/>
          <w:szCs w:val="28"/>
        </w:rPr>
        <w:t xml:space="preserve"> I  naravno,  svi  koji  imaju  potrebu,  imat  će  priliku  ispraviti/nadoknaditi itd.</w:t>
      </w:r>
    </w:p>
    <w:p w14:paraId="4AC49386" w14:textId="0F9804AD" w:rsidR="00B30371" w:rsidRDefault="00CC0666">
      <w:pPr>
        <w:rPr>
          <w:sz w:val="28"/>
          <w:szCs w:val="28"/>
        </w:rPr>
      </w:pPr>
      <w:r>
        <w:rPr>
          <w:sz w:val="28"/>
          <w:szCs w:val="28"/>
        </w:rPr>
        <w:t xml:space="preserve">But,  today,  some  more  </w:t>
      </w:r>
      <w:r>
        <w:rPr>
          <w:b/>
          <w:bCs/>
          <w:i/>
          <w:iCs/>
          <w:sz w:val="28"/>
          <w:szCs w:val="28"/>
        </w:rPr>
        <w:t>phrasal  verbs</w:t>
      </w:r>
      <w:r>
        <w:rPr>
          <w:sz w:val="28"/>
          <w:szCs w:val="28"/>
        </w:rPr>
        <w:t>!</w:t>
      </w:r>
    </w:p>
    <w:p w14:paraId="55F81E5D" w14:textId="5A3B8E3B" w:rsidR="00CC0666" w:rsidRDefault="00CC0666">
      <w:pPr>
        <w:rPr>
          <w:sz w:val="28"/>
          <w:szCs w:val="28"/>
        </w:rPr>
      </w:pPr>
      <w:r>
        <w:rPr>
          <w:sz w:val="28"/>
          <w:szCs w:val="28"/>
        </w:rPr>
        <w:t xml:space="preserve">You  remember  what  </w:t>
      </w:r>
      <w:r>
        <w:rPr>
          <w:i/>
          <w:iCs/>
          <w:sz w:val="28"/>
          <w:szCs w:val="28"/>
        </w:rPr>
        <w:t xml:space="preserve">phrasal  verbs  </w:t>
      </w:r>
      <w:r>
        <w:rPr>
          <w:sz w:val="28"/>
          <w:szCs w:val="28"/>
        </w:rPr>
        <w:t>are?</w:t>
      </w:r>
    </w:p>
    <w:p w14:paraId="39CC62D9" w14:textId="70F8EA82" w:rsidR="00CC0666" w:rsidRDefault="00CC0666">
      <w:pPr>
        <w:rPr>
          <w:sz w:val="28"/>
          <w:szCs w:val="28"/>
        </w:rPr>
      </w:pPr>
    </w:p>
    <w:p w14:paraId="1849689A" w14:textId="70E280C4" w:rsidR="00CC0666" w:rsidRDefault="00CC0666">
      <w:pPr>
        <w:rPr>
          <w:sz w:val="28"/>
          <w:szCs w:val="28"/>
        </w:rPr>
      </w:pPr>
      <w:r>
        <w:rPr>
          <w:i/>
          <w:iCs/>
          <w:sz w:val="28"/>
          <w:szCs w:val="28"/>
        </w:rPr>
        <w:t>Frazalni  glagoli</w:t>
      </w:r>
      <w:r>
        <w:rPr>
          <w:sz w:val="28"/>
          <w:szCs w:val="28"/>
        </w:rPr>
        <w:t xml:space="preserve">  su  glagoli  koji  se  sastoje  od  više  riječi  (2  ili  3).  Kao  skup  riječi  imaju  svoje  zasebno  značenje,  koje  se  ne  podudara  nužno  sa  zbrojem  značenja  pojedinih  sastavnica.</w:t>
      </w:r>
    </w:p>
    <w:p w14:paraId="3C72E46D" w14:textId="5EBA41BE" w:rsidR="00CC0666" w:rsidRDefault="00CC0666">
      <w:pPr>
        <w:rPr>
          <w:sz w:val="28"/>
          <w:szCs w:val="28"/>
        </w:rPr>
      </w:pPr>
      <w:r>
        <w:rPr>
          <w:sz w:val="28"/>
          <w:szCs w:val="28"/>
        </w:rPr>
        <w:t>Odmah  ćete  se  prisjetiti  na  primjeru…</w:t>
      </w:r>
    </w:p>
    <w:p w14:paraId="43085FE6" w14:textId="3D055982" w:rsidR="00CC0666" w:rsidRDefault="00CC0666">
      <w:pPr>
        <w:rPr>
          <w:sz w:val="28"/>
          <w:szCs w:val="28"/>
        </w:rPr>
      </w:pPr>
      <w:r>
        <w:rPr>
          <w:i/>
          <w:iCs/>
          <w:sz w:val="28"/>
          <w:szCs w:val="28"/>
        </w:rPr>
        <w:t xml:space="preserve">look  forward  to  </w:t>
      </w:r>
      <w:r>
        <w:rPr>
          <w:sz w:val="28"/>
          <w:szCs w:val="28"/>
        </w:rPr>
        <w:t>=  radovati  se  (nekomu  ili  nečemu)</w:t>
      </w:r>
    </w:p>
    <w:p w14:paraId="11479949" w14:textId="37E1D11B" w:rsidR="00CC0666" w:rsidRDefault="00CC0666">
      <w:pPr>
        <w:rPr>
          <w:sz w:val="28"/>
          <w:szCs w:val="28"/>
        </w:rPr>
      </w:pPr>
      <w:r>
        <w:rPr>
          <w:sz w:val="28"/>
          <w:szCs w:val="28"/>
        </w:rPr>
        <w:t>NIJE „gledati  naprijed  prema“.</w:t>
      </w:r>
    </w:p>
    <w:p w14:paraId="6D1FD4BE" w14:textId="7931785A" w:rsidR="00CC0666" w:rsidRDefault="00CC0666">
      <w:pPr>
        <w:rPr>
          <w:sz w:val="28"/>
          <w:szCs w:val="28"/>
        </w:rPr>
      </w:pPr>
    </w:p>
    <w:p w14:paraId="79E3144C" w14:textId="00327A86" w:rsidR="00CC0666" w:rsidRDefault="00685C6C">
      <w:pPr>
        <w:rPr>
          <w:sz w:val="28"/>
          <w:szCs w:val="28"/>
        </w:rPr>
      </w:pPr>
      <w:r>
        <w:rPr>
          <w:sz w:val="28"/>
          <w:szCs w:val="28"/>
        </w:rPr>
        <w:t>Vjerujem  da  vam  je  mnogo  takvih  višedijelnih  glagola  već  „u  uhu“.  Osobito  ovi  kojima  ćete  se  danas  baviti,  a  koji  su  vezani  uz  romantiku.  :P</w:t>
      </w:r>
    </w:p>
    <w:p w14:paraId="2B931955" w14:textId="1AC86DA9" w:rsidR="00685C6C" w:rsidRDefault="00685C6C">
      <w:pPr>
        <w:rPr>
          <w:sz w:val="28"/>
          <w:szCs w:val="28"/>
        </w:rPr>
      </w:pPr>
      <w:r>
        <w:rPr>
          <w:sz w:val="28"/>
          <w:szCs w:val="28"/>
        </w:rPr>
        <w:t xml:space="preserve">Na  72.  str.  udžbenika  pronaći  ćete  zadatak  2,  u  kojem  morate  podcrtati  sve  frazalne  glagole  koje  uspijete  naći </w:t>
      </w:r>
      <w:r w:rsidR="00AA07DA">
        <w:rPr>
          <w:sz w:val="28"/>
          <w:szCs w:val="28"/>
        </w:rPr>
        <w:t xml:space="preserve"> -  pazite  da  podcrtate  sve  dijelove</w:t>
      </w:r>
      <w:r>
        <w:rPr>
          <w:sz w:val="28"/>
          <w:szCs w:val="28"/>
        </w:rPr>
        <w:t xml:space="preserve"> (hint:  ima  </w:t>
      </w:r>
      <w:r w:rsidR="00AA07DA">
        <w:rPr>
          <w:sz w:val="28"/>
          <w:szCs w:val="28"/>
        </w:rPr>
        <w:t>8  takvih  glagola).</w:t>
      </w:r>
    </w:p>
    <w:p w14:paraId="1623B561" w14:textId="6CF7C467" w:rsidR="00AA07DA" w:rsidRDefault="00AA07DA">
      <w:pPr>
        <w:rPr>
          <w:sz w:val="28"/>
          <w:szCs w:val="28"/>
        </w:rPr>
      </w:pPr>
      <w:r>
        <w:rPr>
          <w:sz w:val="28"/>
          <w:szCs w:val="28"/>
        </w:rPr>
        <w:t xml:space="preserve">Zatim  na  78.  str.  riješite  3.  zadatak  (u  knjigu)  -  u  ponuđenim  rečenicama  nadopunite  frazalni  glagol  dijelovima  koji  nedostaju. </w:t>
      </w:r>
      <w:r w:rsidRPr="00AA07D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8369A7A" w14:textId="61D12C49" w:rsidR="00AA07DA" w:rsidRDefault="00AA07DA">
      <w:pPr>
        <w:rPr>
          <w:sz w:val="28"/>
          <w:szCs w:val="28"/>
        </w:rPr>
      </w:pPr>
    </w:p>
    <w:p w14:paraId="309CD100" w14:textId="3308B8F4" w:rsidR="00AA07DA" w:rsidRPr="00CC0666" w:rsidRDefault="00AA07DA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AA07DA" w:rsidRPr="00CC06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zMLMwsTA0MDW3MLNU0lEKTi0uzszPAykwrAUA1b/52CwAAAA="/>
  </w:docVars>
  <w:rsids>
    <w:rsidRoot w:val="00F470B1"/>
    <w:rsid w:val="004422D5"/>
    <w:rsid w:val="00685C6C"/>
    <w:rsid w:val="007C0DD6"/>
    <w:rsid w:val="00AA07DA"/>
    <w:rsid w:val="00B30371"/>
    <w:rsid w:val="00CC0666"/>
    <w:rsid w:val="00F47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21AECA"/>
  <w15:chartTrackingRefBased/>
  <w15:docId w15:val="{DBB64346-1387-4EED-9540-9DC48E591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4</cp:revision>
  <dcterms:created xsi:type="dcterms:W3CDTF">2020-06-03T19:40:00Z</dcterms:created>
  <dcterms:modified xsi:type="dcterms:W3CDTF">2020-06-03T20:32:00Z</dcterms:modified>
</cp:coreProperties>
</file>